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E10D7" w14:textId="77777777" w:rsidR="00A56547" w:rsidRDefault="00A56547" w:rsidP="002C3E09">
      <w:pPr>
        <w:jc w:val="center"/>
        <w:rPr>
          <w:sz w:val="36"/>
          <w:szCs w:val="36"/>
        </w:rPr>
      </w:pPr>
    </w:p>
    <w:p w14:paraId="1718B90B" w14:textId="562D3C45" w:rsidR="00FB05FB" w:rsidRDefault="002C3E09" w:rsidP="002C3E09">
      <w:pPr>
        <w:jc w:val="center"/>
        <w:rPr>
          <w:sz w:val="36"/>
          <w:szCs w:val="36"/>
        </w:rPr>
      </w:pPr>
      <w:r w:rsidRPr="002C3E09">
        <w:rPr>
          <w:sz w:val="36"/>
          <w:szCs w:val="36"/>
        </w:rPr>
        <w:t>Assignment 2</w:t>
      </w:r>
    </w:p>
    <w:p w14:paraId="791D4438" w14:textId="125C4C2B" w:rsidR="002C3E09" w:rsidRDefault="002C3E09" w:rsidP="002C3E09">
      <w:pPr>
        <w:spacing w:line="240" w:lineRule="auto"/>
        <w:jc w:val="both"/>
      </w:pPr>
      <w:r>
        <w:t>In this study we have documented our efforts to create a perceptron and multi-layer perceptron from scratch and compare them to pre-defined models of the same from scikit-learn library.</w:t>
      </w:r>
    </w:p>
    <w:p w14:paraId="152FD220" w14:textId="669CC61A" w:rsidR="002C3E09" w:rsidRDefault="002C3E09" w:rsidP="002C3E09">
      <w:pPr>
        <w:spacing w:line="240" w:lineRule="auto"/>
        <w:jc w:val="both"/>
      </w:pPr>
    </w:p>
    <w:p w14:paraId="2768C14B" w14:textId="1C9B9145" w:rsidR="002C3E09" w:rsidRDefault="002C3E09" w:rsidP="00CE0399">
      <w:pPr>
        <w:spacing w:line="240" w:lineRule="auto"/>
        <w:jc w:val="center"/>
      </w:pPr>
      <w:r>
        <w:t>Perceptr</w:t>
      </w:r>
      <w:r w:rsidR="00CE0399">
        <w:t>on</w:t>
      </w:r>
    </w:p>
    <w:p w14:paraId="1720C315" w14:textId="611309B7" w:rsidR="00CE0399" w:rsidRPr="002C3E09" w:rsidRDefault="00CE0399" w:rsidP="00CE0399">
      <w:pPr>
        <w:spacing w:line="240" w:lineRule="auto"/>
      </w:pPr>
      <w:r>
        <w:t>Perceptron is a</w:t>
      </w:r>
      <w:r w:rsidR="001F52E4">
        <w:t xml:space="preserve"> </w:t>
      </w:r>
      <w:r>
        <w:t xml:space="preserve">supervised learning </w:t>
      </w:r>
      <w:r w:rsidR="001F52E4">
        <w:t>algorithm;</w:t>
      </w:r>
      <w:r>
        <w:t xml:space="preserve"> it is the basic building block of a neural network. </w:t>
      </w:r>
      <w:r w:rsidR="001F52E4">
        <w:t>A linear classifier that classifies given input into binary outputs.</w:t>
      </w:r>
    </w:p>
    <w:sectPr w:rsidR="00CE0399" w:rsidRPr="002C3E09" w:rsidSect="002C3E0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tDQ2MjAzsrSwNDZU0lEKTi0uzszPAykwrAUAHlw4tywAAAA="/>
  </w:docVars>
  <w:rsids>
    <w:rsidRoot w:val="002C3E09"/>
    <w:rsid w:val="001F52E4"/>
    <w:rsid w:val="002C3E09"/>
    <w:rsid w:val="00A56547"/>
    <w:rsid w:val="00CE0399"/>
    <w:rsid w:val="00FB0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F7F48"/>
  <w15:chartTrackingRefBased/>
  <w15:docId w15:val="{AE880E48-E255-4419-9CB9-36CEA6BED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2</cp:revision>
  <dcterms:created xsi:type="dcterms:W3CDTF">2022-11-05T10:55:00Z</dcterms:created>
  <dcterms:modified xsi:type="dcterms:W3CDTF">2022-11-06T22:20:00Z</dcterms:modified>
</cp:coreProperties>
</file>